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46511"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evidence guide is a centrally loc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9456D1"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9456D1" w:rsidP="009456D1">
      <w:pPr>
        <w:numPr>
          <w:ilvl w:val="0"/>
          <w:numId w:val="5"/>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I2C communication between Arduinos</w:t>
      </w:r>
    </w:p>
    <w:p w14:paraId="75BD708C"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9456D1" w:rsidP="009456D1">
      <w:pPr>
        <w:pStyle w:val="Heading3"/>
      </w:pPr>
      <w:r w:rsidRPr="009456D1">
        <w:t>New year students may choose from here as well</w:t>
      </w:r>
    </w:p>
    <w:p w14:paraId="5B814461" w14:textId="77777777" w:rsidR="009456D1" w:rsidRPr="009456D1" w:rsidRDefault="009456D1" w:rsidP="009456D1">
      <w:pPr>
        <w:numPr>
          <w:ilvl w:val="0"/>
          <w:numId w:val="6"/>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9456D1" w:rsidP="009456D1">
      <w:pPr>
        <w:pStyle w:val="Heading3"/>
      </w:pPr>
      <w:r w:rsidRPr="009456D1">
        <w:t>Each topic of learning must include the following at a minimum</w:t>
      </w:r>
    </w:p>
    <w:p w14:paraId="62A5D3DB" w14:textId="77777777" w:rsidR="009456D1" w:rsidRPr="009456D1" w:rsidRDefault="009456D1" w:rsidP="009456D1">
      <w:pPr>
        <w:numPr>
          <w:ilvl w:val="0"/>
          <w:numId w:val="7"/>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worked example for any major thought you are trying to express</w:t>
      </w:r>
    </w:p>
    <w:p w14:paraId="1287484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lastRenderedPageBreak/>
        <w:t>At least 1 challenge question which incorporates the majority the knowledge from above.</w:t>
      </w:r>
    </w:p>
    <w:p w14:paraId="0FE67434" w14:textId="77777777" w:rsidR="009456D1" w:rsidRPr="009456D1" w:rsidRDefault="009456D1" w:rsidP="009456D1">
      <w:pPr>
        <w:pStyle w:val="Heading3"/>
      </w:pPr>
      <w:r w:rsidRPr="009456D1">
        <w:rPr>
          <w:rStyle w:val="Strong"/>
          <w:b/>
          <w:bCs w:val="0"/>
        </w:rPr>
        <w:t>Evidence Guide:</w:t>
      </w:r>
    </w:p>
    <w:p w14:paraId="1704B327"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9456D1" w:rsidP="009456D1">
      <w:pPr>
        <w:numPr>
          <w:ilvl w:val="0"/>
          <w:numId w:val="8"/>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How did your understanding of digital solutions inform your choice band/or your learning solution?</w:t>
      </w:r>
    </w:p>
    <w:p w14:paraId="065E04DC"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sectPr w:rsidR="009456D1" w:rsidRPr="009456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947087"/>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DE388F"/>
    <w:multiLevelType w:val="hybridMultilevel"/>
    <w:tmpl w:val="F112C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1A3F88"/>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E351AE"/>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05321B"/>
    <w:multiLevelType w:val="hybridMultilevel"/>
    <w:tmpl w:val="C5B09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1663511"/>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2E6DA0"/>
    <w:multiLevelType w:val="hybridMultilevel"/>
    <w:tmpl w:val="FB82357A"/>
    <w:lvl w:ilvl="0" w:tplc="81CCFF5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43506977">
    <w:abstractNumId w:val="0"/>
  </w:num>
  <w:num w:numId="2" w16cid:durableId="1819297577">
    <w:abstractNumId w:val="5"/>
  </w:num>
  <w:num w:numId="3" w16cid:durableId="832449282">
    <w:abstractNumId w:val="2"/>
  </w:num>
  <w:num w:numId="4" w16cid:durableId="369456917">
    <w:abstractNumId w:val="7"/>
  </w:num>
  <w:num w:numId="5" w16cid:durableId="674646716">
    <w:abstractNumId w:val="4"/>
  </w:num>
  <w:num w:numId="6" w16cid:durableId="1158109478">
    <w:abstractNumId w:val="6"/>
  </w:num>
  <w:num w:numId="7" w16cid:durableId="1128085848">
    <w:abstractNumId w:val="3"/>
  </w:num>
  <w:num w:numId="8" w16cid:durableId="355010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rgUAu8VQaywAAAA="/>
  </w:docVars>
  <w:rsids>
    <w:rsidRoot w:val="00F628E1"/>
    <w:rsid w:val="00865C87"/>
    <w:rsid w:val="009456D1"/>
    <w:rsid w:val="00C926C0"/>
    <w:rsid w:val="00C94C47"/>
    <w:rsid w:val="00F628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E1"/>
    <w:pPr>
      <w:suppressAutoHyphens/>
      <w:spacing w:after="0" w:line="100" w:lineRule="atLeast"/>
    </w:pPr>
    <w:rPr>
      <w:rFonts w:ascii="Arial" w:eastAsia="Times New Roman" w:hAnsi="Arial" w:cs="Arial"/>
      <w:color w:val="000000"/>
      <w:kern w:val="1"/>
      <w:sz w:val="24"/>
      <w:szCs w:val="24"/>
      <w:lang w:eastAsia="ar-SA"/>
    </w:rPr>
  </w:style>
  <w:style w:type="paragraph" w:styleId="Heading2">
    <w:name w:val="heading 2"/>
    <w:basedOn w:val="Normal"/>
    <w:next w:val="Normal"/>
    <w:link w:val="Heading2Char"/>
    <w:uiPriority w:val="9"/>
    <w:unhideWhenUsed/>
    <w:qFormat/>
    <w:rsid w:val="00C94C4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C47"/>
    <w:pPr>
      <w:ind w:left="720"/>
      <w:contextualSpacing/>
    </w:pPr>
  </w:style>
  <w:style w:type="character" w:customStyle="1" w:styleId="Heading2Char">
    <w:name w:val="Heading 2 Char"/>
    <w:basedOn w:val="DefaultParagraphFont"/>
    <w:link w:val="Heading2"/>
    <w:uiPriority w:val="9"/>
    <w:rsid w:val="00C94C47"/>
    <w:rPr>
      <w:rFonts w:asciiTheme="majorHAnsi" w:eastAsiaTheme="majorEastAsia" w:hAnsiTheme="majorHAnsi" w:cstheme="majorBidi"/>
      <w:color w:val="2F5496" w:themeColor="accent1" w:themeShade="BF"/>
      <w:kern w:val="1"/>
      <w:sz w:val="26"/>
      <w:szCs w:val="26"/>
      <w:lang w:eastAsia="ar-SA"/>
    </w:rPr>
  </w:style>
  <w:style w:type="character" w:styleId="Strong">
    <w:name w:val="Strong"/>
    <w:basedOn w:val="DefaultParagraphFont"/>
    <w:uiPriority w:val="22"/>
    <w:qFormat/>
    <w:rsid w:val="00C94C47"/>
    <w:rPr>
      <w:b/>
      <w:bCs/>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141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55</Words>
  <Characters>2025</Characters>
  <Application>Microsoft Office Word</Application>
  <DocSecurity>0</DocSecurity>
  <Lines>16</Lines>
  <Paragraphs>4</Paragraphs>
  <ScaleCrop>false</ScaleCrop>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4</cp:revision>
  <dcterms:created xsi:type="dcterms:W3CDTF">2022-05-06T00:53:00Z</dcterms:created>
  <dcterms:modified xsi:type="dcterms:W3CDTF">2022-05-08T03:12:00Z</dcterms:modified>
</cp:coreProperties>
</file>